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2D545F" w14:textId="77777777" w:rsidR="009769A3" w:rsidRPr="00BA2F43" w:rsidRDefault="009769A3" w:rsidP="00BA2F43">
      <w:pPr>
        <w:pStyle w:val="Ingetavstnd"/>
      </w:pPr>
      <w:r w:rsidRPr="00BA2F43">
        <w:t>Hej,</w:t>
      </w:r>
    </w:p>
    <w:p w14:paraId="49B7921A" w14:textId="77777777" w:rsidR="009769A3" w:rsidRPr="00BA2F43" w:rsidRDefault="009769A3" w:rsidP="00BA2F43">
      <w:pPr>
        <w:pStyle w:val="Ingetavstnd"/>
      </w:pPr>
    </w:p>
    <w:p w14:paraId="5CDC1F14" w14:textId="77777777" w:rsidR="009769A3" w:rsidRPr="00BA2F43" w:rsidRDefault="009769A3" w:rsidP="00BA2F43">
      <w:pPr>
        <w:pStyle w:val="Ingetavstnd"/>
      </w:pPr>
      <w:r w:rsidRPr="00BA2F43">
        <w:t xml:space="preserve">Tack för ditt </w:t>
      </w:r>
      <w:proofErr w:type="gramStart"/>
      <w:r w:rsidRPr="00BA2F43">
        <w:t>mail</w:t>
      </w:r>
      <w:proofErr w:type="gramEnd"/>
      <w:r w:rsidRPr="00BA2F43">
        <w:t>.</w:t>
      </w:r>
    </w:p>
    <w:p w14:paraId="5A1E62AE" w14:textId="46878070" w:rsidR="009769A3" w:rsidRPr="00BA2F43" w:rsidRDefault="009769A3" w:rsidP="00BA2F43">
      <w:pPr>
        <w:pStyle w:val="Ingetavstnd"/>
      </w:pPr>
    </w:p>
    <w:p w14:paraId="575735EF" w14:textId="026503D1" w:rsidR="009769A3" w:rsidRPr="00BA2F43" w:rsidRDefault="009769A3" w:rsidP="00BA2F43">
      <w:pPr>
        <w:pStyle w:val="Ingetavstnd"/>
      </w:pPr>
      <w:r w:rsidRPr="00BA2F43">
        <w:t xml:space="preserve">Du verkar vara en rar tjej, men </w:t>
      </w:r>
      <w:r w:rsidR="0084035B">
        <w:t xml:space="preserve">jag måste tyvärr avböja vidare </w:t>
      </w:r>
      <w:proofErr w:type="spellStart"/>
      <w:r w:rsidR="0084035B">
        <w:t>kontake</w:t>
      </w:r>
      <w:proofErr w:type="spellEnd"/>
      <w:r w:rsidR="0084035B">
        <w:t xml:space="preserve">. </w:t>
      </w:r>
      <w:r w:rsidRPr="00BA2F43">
        <w:t>Nyköping för långt från Strängnäs.</w:t>
      </w:r>
    </w:p>
    <w:p w14:paraId="137703FD" w14:textId="57E0BF06" w:rsidR="009769A3" w:rsidRPr="00BA2F43" w:rsidRDefault="009769A3" w:rsidP="00BA2F43">
      <w:pPr>
        <w:pStyle w:val="Ingetavstnd"/>
      </w:pPr>
    </w:p>
    <w:p w14:paraId="640D3945" w14:textId="06F400B6" w:rsidR="009769A3" w:rsidRPr="00BA2F43" w:rsidRDefault="009769A3" w:rsidP="00BA2F43">
      <w:pPr>
        <w:pStyle w:val="Ingetavstnd"/>
      </w:pPr>
      <w:r w:rsidRPr="00BA2F43">
        <w:t>Hälsningar Stefan</w:t>
      </w:r>
    </w:p>
    <w:p w14:paraId="59CBF878" w14:textId="77777777" w:rsidR="009769A3" w:rsidRDefault="009769A3" w:rsidP="00603493">
      <w:pPr>
        <w:pStyle w:val="Ingetavstnd"/>
        <w:rPr>
          <w:rFonts w:ascii="Consolas" w:hAnsi="Consolas"/>
          <w:color w:val="242729"/>
          <w:sz w:val="20"/>
          <w:szCs w:val="20"/>
          <w:shd w:val="clear" w:color="auto" w:fill="E4E6E8"/>
        </w:rPr>
      </w:pPr>
    </w:p>
    <w:p w14:paraId="11F6DCF6" w14:textId="77777777" w:rsidR="009769A3" w:rsidRDefault="009769A3"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02D6EEA" w14:textId="77777777" w:rsidR="002164A3" w:rsidRDefault="002164A3" w:rsidP="00603493">
      <w:pPr>
        <w:pStyle w:val="Ingetavstnd"/>
        <w:rPr>
          <w:rFonts w:ascii="SJ" w:eastAsia="Times New Roman" w:hAnsi="SJ"/>
          <w:color w:val="252525"/>
          <w:sz w:val="21"/>
          <w:szCs w:val="21"/>
        </w:rPr>
      </w:pP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E2258"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E2258"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lastRenderedPageBreak/>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E2258"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E2258"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FE2258"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lastRenderedPageBreak/>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lastRenderedPageBreak/>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lastRenderedPageBreak/>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proofErr w:type="spellStart"/>
      <w:r>
        <w:rPr>
          <w:rFonts w:ascii="Garamond" w:hAnsi="Garamond"/>
        </w:rPr>
        <w:t>Remains</w:t>
      </w:r>
      <w:proofErr w:type="spellEnd"/>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7B1067E" w14:textId="5463DCC9" w:rsidR="00902951" w:rsidRDefault="00902951" w:rsidP="00E41583">
      <w:pPr>
        <w:pStyle w:val="Ingetavstnd"/>
        <w:numPr>
          <w:ilvl w:val="0"/>
          <w:numId w:val="43"/>
        </w:numPr>
        <w:rPr>
          <w:rFonts w:ascii="Garamond" w:hAnsi="Garamond"/>
        </w:rPr>
      </w:pPr>
      <w:proofErr w:type="spellStart"/>
      <w:r>
        <w:rPr>
          <w:rFonts w:ascii="Garamond" w:hAnsi="Garamond"/>
        </w:rPr>
        <w:t>Constant</w:t>
      </w:r>
      <w:proofErr w:type="spellEnd"/>
      <w:r>
        <w:rPr>
          <w:rFonts w:ascii="Garamond" w:hAnsi="Garamond"/>
        </w:rPr>
        <w:t xml:space="preserve"> Expressions</w:t>
      </w:r>
    </w:p>
    <w:p w14:paraId="1619FBF0" w14:textId="6EA076AD" w:rsidR="00902951" w:rsidRDefault="00902951" w:rsidP="00902951">
      <w:pPr>
        <w:pStyle w:val="Ingetavstnd"/>
        <w:numPr>
          <w:ilvl w:val="1"/>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ast</w:t>
      </w:r>
      <w:proofErr w:type="spellEnd"/>
    </w:p>
    <w:p w14:paraId="186E959B" w14:textId="1CF5BFF7" w:rsidR="00E41583" w:rsidRDefault="00E41583" w:rsidP="00E41583">
      <w:pPr>
        <w:pStyle w:val="Ingetavstnd"/>
        <w:numPr>
          <w:ilvl w:val="0"/>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onversion</w:t>
      </w:r>
      <w:proofErr w:type="spellEnd"/>
    </w:p>
    <w:p w14:paraId="1AD2169D" w14:textId="68B6191A" w:rsidR="00902951" w:rsidRDefault="00902951" w:rsidP="00902951">
      <w:pPr>
        <w:pStyle w:val="Ingetavstnd"/>
        <w:numPr>
          <w:ilvl w:val="1"/>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ast</w:t>
      </w:r>
      <w:proofErr w:type="spellEnd"/>
    </w:p>
    <w:p w14:paraId="6000D719" w14:textId="23D3ECA5" w:rsidR="00FC52CB" w:rsidRDefault="00FC52CB" w:rsidP="00FC52CB">
      <w:pPr>
        <w:pStyle w:val="Ingetavstnd"/>
        <w:numPr>
          <w:ilvl w:val="0"/>
          <w:numId w:val="43"/>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Pr>
          <w:rFonts w:ascii="Garamond" w:hAnsi="Garamond"/>
        </w:rPr>
        <w:t>Addresses</w:t>
      </w:r>
      <w:proofErr w:type="spellEnd"/>
    </w:p>
    <w:p w14:paraId="142A4299" w14:textId="78DF9F02" w:rsidR="00D45ED4" w:rsidRPr="00FE2258" w:rsidRDefault="00D45ED4" w:rsidP="00FC52CB">
      <w:pPr>
        <w:pStyle w:val="Ingetavstnd"/>
        <w:numPr>
          <w:ilvl w:val="0"/>
          <w:numId w:val="43"/>
        </w:numPr>
        <w:rPr>
          <w:rFonts w:ascii="Garamond" w:hAnsi="Garamond"/>
          <w:b/>
          <w:bCs/>
        </w:rPr>
      </w:pPr>
      <w:r w:rsidRPr="00FE2258">
        <w:rPr>
          <w:rFonts w:ascii="Garamond" w:hAnsi="Garamond"/>
          <w:b/>
          <w:bCs/>
        </w:rPr>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126BF6">
      <w:pPr>
        <w:pStyle w:val="Ingetavstnd"/>
        <w:numPr>
          <w:ilvl w:val="0"/>
          <w:numId w:val="44"/>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77777777" w:rsidR="008A5E01" w:rsidRPr="0024385A" w:rsidRDefault="008A5E01"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lastRenderedPageBreak/>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lastRenderedPageBreak/>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lastRenderedPageBreak/>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E2258"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E2258"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lastRenderedPageBreak/>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lastRenderedPageBreak/>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FE2258"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FE2258"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FE2258"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E2258"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E2258"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E2258"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E2258"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E2258"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E22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E22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E225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E2258"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E2258"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E2258"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E2258"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E2258"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E2258"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E2258"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E2258"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E2258"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E2258"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E2258"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E2258"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E2258"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E2258"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E2258"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E2258"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E2258"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E2258"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E2258"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E2258"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E2258"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E2258"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E2258"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E2258"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E2258"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E2258"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E2258"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E2258"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E2258"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E2258"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E2258"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E2258"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E2258"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E2258"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E2258"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E2258"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E2258"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E2258"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E2258"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E2258"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E2258"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E2258"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E2258"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E2258"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E2258"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E2258"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E2258"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E2258"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E2258"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E2258"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FE2258"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FE2258"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FE2258"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FE2258"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E2258"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FE2258"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E225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E2258"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E22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E22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E22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E22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E2258"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E225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E2258"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E2258"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FE2258"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517</TotalTime>
  <Pages>72</Pages>
  <Words>15381</Words>
  <Characters>81523</Characters>
  <Application>Microsoft Office Word</Application>
  <DocSecurity>0</DocSecurity>
  <Lines>679</Lines>
  <Paragraphs>19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85</cp:revision>
  <dcterms:created xsi:type="dcterms:W3CDTF">2019-05-15T05:48:00Z</dcterms:created>
  <dcterms:modified xsi:type="dcterms:W3CDTF">2020-10-01T07:37:00Z</dcterms:modified>
</cp:coreProperties>
</file>